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ea1f9b751ef630a512ab0fbb96cacc019e74e8"/>
    <w:p>
      <w:pPr>
        <w:pStyle w:val="Heading3"/>
      </w:pPr>
      <w:r>
        <w:t xml:space="preserve">Выставка детских работ по Чуковскому состоится в Московском</w:t>
      </w:r>
    </w:p>
    <w:p>
      <w:pPr>
        <w:pStyle w:val="FirstParagraph"/>
      </w:pPr>
      <w:r>
        <w:t xml:space="preserve">22.03.2016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1dc/file6i65ufibnl41i1j251jz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28 марта в Доме культуры «Московский» будет проходить выставка, приуроченная к 90-летию выхода книг Корнея Чуковского. Участниками выставки выступают дети, занимающиеся в изобразительных кружках Дома культуры, а также маленькие читатели библиотеки поселения Московский. Рассказал об этом Алексей Мурашов, методист сектора клубных формирований ДК.</w:t>
      </w:r>
    </w:p>
    <w:p>
      <w:pPr>
        <w:pStyle w:val="BodyText"/>
      </w:pPr>
      <w:r>
        <w:t xml:space="preserve">Ребята подготовят для выставки работы, посвященные самым известным произведениям Корнея Чуковского: «Федорино горе», «Телефон», «Чудо-дерево», «Путаница».</w:t>
      </w:r>
    </w:p>
    <w:p>
      <w:pPr>
        <w:pStyle w:val="BodyText"/>
      </w:pPr>
      <w:r>
        <w:t xml:space="preserve">Все желающие приглашаются на выставку: ведь всем, кто знаком с этой детской литературой, будет интересно воочию увидеть, какие образы рождают произведения Чуковского в воображении современных детей.</w:t>
      </w:r>
    </w:p>
    <w:p>
      <w:pPr>
        <w:pStyle w:val="BodyText"/>
      </w:pPr>
      <w:r>
        <w:t xml:space="preserve">Вход на выставку свободны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63294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329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329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21:52:41Z</dcterms:created>
  <dcterms:modified xsi:type="dcterms:W3CDTF">2024-10-28T21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